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Algiers,</w:t>
      </w:r>
      <w:r>
        <w:t xml:space="preserve"> </w:t>
      </w:r>
      <w:r>
        <w:t xml:space="preserve">Algeria</w:t>
      </w:r>
    </w:p>
    <w:bookmarkStart w:id="20" w:name="Xe96fc5257a6b951719f49f0cbe8dc3b41d52036"/>
    <w:p>
      <w:pPr>
        <w:pStyle w:val="Heading1"/>
      </w:pPr>
      <w:r>
        <w:t xml:space="preserve">Internship Application Letter: Occupational Therapist Position at Healthcare Facility in Algiers, Algeria</w:t>
      </w:r>
    </w:p>
    <w:p>
      <w:pPr>
        <w:pStyle w:val="FirstParagraph"/>
      </w:pPr>
      <w:r>
        <w:t xml:space="preserve">Dear Hiring Manager,</w:t>
      </w:r>
    </w:p>
    <w:p>
      <w:pPr>
        <w:pStyle w:val="BodyText"/>
      </w:pPr>
      <w:r>
        <w:t xml:space="preserve">I am writing to express my enthusiastic interest in the Occupational Therapy Internship position at your esteemed healthcare facility in Algiers, Algeria, as advertised on your institutional website and through professional networks. This Internship Application Letter serves as a formal submission for my application to contribute my academic knowledge, emerging clinical skills, and profound commitment to holistic patient rehabilitation within the unique healthcare landscape of Algeria. As a dedicated student nearing completion of my Master's in Occupational Therapy from the University of [Your University Name], I have meticulously prepared myself to support your team’s mission of enhancing community well-being through evidence-based occupational therapy practices in Algiers.</w:t>
      </w:r>
    </w:p>
    <w:p>
      <w:pPr>
        <w:pStyle w:val="BodyText"/>
      </w:pPr>
      <w:r>
        <w:t xml:space="preserve">My academic journey has been deeply rooted in understanding the cultural, social, and healthcare-specific contexts that shape patient care delivery. In Algeria, particularly within the vibrant yet complex urban environment of Algiers, access to specialized rehabilitation services remains a critical need. I have studied Algeria’s National Health Strategy 2015-2030 and its emphasis on strengthening community-based health services, which aligns perfectly with my aspiration to work in a setting where occupational therapists play a pivotal role in promoting functional independence for diverse populations—from children recovering from neurological conditions at Hôpital d'Enfants (Children's Hospital) to elderly patients managing chronic diseases across Algiers' public healthcare centers. My coursework included modules on cross-cultural communication, adaptive equipment assessment for low-resource settings, and community rehabilitation models relevant to North African contexts, ensuring I am prepared to engage respectfully with patients and families across Algiers’ rich cultural tapestry.</w:t>
      </w:r>
    </w:p>
    <w:p>
      <w:pPr>
        <w:pStyle w:val="BodyText"/>
      </w:pPr>
      <w:r>
        <w:t xml:space="preserve">During my clinical rotations at [Mention a Hospital/Rehabilitation Center in Your Country], I developed proficiency in core occupational therapy competencies directly applicable to the Algerian healthcare environment. I have experience conducting comprehensive evaluations for clients with stroke, traumatic brain injury, and developmental delays, designing personalized intervention plans that prioritize culturally responsive goals—such as incorporating traditional Algerian family support structures into rehabilitation processes. My practical skills include therapeutic exercise prescription, adaptive device training (e.g., modified utensils for patients with limited dexterity), and collaborative care coordination with physiotherapists and social workers. Crucially, I am fluent in English and have achieved a B2 level in French (DALF C1), enabling seamless communication with both international colleagues and local healthcare providers at institutions like the Centre Hospitalier Universitaire Mustapha (CHUM) or private clinics operating within Algiers. This linguistic capability is essential for navigating Algeria’s bilingual healthcare system, where patient interactions often require sensitivity to both Arabic and French-speaking populations.</w:t>
      </w:r>
    </w:p>
    <w:p>
      <w:pPr>
        <w:pStyle w:val="BodyText"/>
      </w:pPr>
      <w:r>
        <w:t xml:space="preserve">I am particularly drawn to this internship opportunity in Algiers due to the city’s dynamic healthcare ecosystem and its position as a hub for advancing therapeutic services across Algeria. Algiers faces unique challenges—such as high urban population density straining public resources, varying socioeconomic backgrounds affecting health literacy, and the need for sustainable rehabilitation models—that demand innovative yet grounded approaches from occupational therapists. I am eager to learn from experienced practitioners in Algiers who have navigated these complexities while contributing to projects like the Ministry of Health’s recent expansion of outpatient rehabilitation clinics. My academic research on "Barriers to Accessing Occupational Therapy Services in Urban North Africa" has reinforced my resolve to support initiatives that bridge gaps in care, ensuring that therapeutic interventions are not only effective but also accessible and meaningful within Algerian communities.</w:t>
      </w:r>
    </w:p>
    <w:p>
      <w:pPr>
        <w:pStyle w:val="BodyText"/>
      </w:pPr>
      <w:r>
        <w:t xml:space="preserve">Furthermore, I understand that occupational therapy in Algeria often extends beyond clinical settings into community outreach programs addressing public health priorities such as maternal-child health or disability inclusion. I am prepared to actively participate in such initiatives, leveraging my volunteer experience with [Mention a Relevant Volunteer Role], where I supported community-based workshops on home safety modifications for seniors. This aligns with the Algerian government’s push toward preventive healthcare and social inclusion, values deeply embedded in my professional philosophy. As an intern at your facility, I am committed to observing cultural nuances—such as the importance of family involvement in treatment decisions—and adapting my approach accordingly to foster trust and effective care delivery.</w:t>
      </w:r>
    </w:p>
    <w:p>
      <w:pPr>
        <w:pStyle w:val="BodyText"/>
      </w:pPr>
      <w:r>
        <w:t xml:space="preserve">My passion for occupational therapy is unwavering, but it is equally matched by my dedication to contributing meaningfully within Algeria’s healthcare framework. I am confident that my proactive attitude, academic rigor, and respect for Algerian cultural values will allow me to integrate smoothly into your team. I have attached my detailed curriculum vitae, academic transcripts, and letters of recommendation highlighting my clinical competencies. I am available for an interview at your earliest convenience and can be reached via email at [Your Email] or phone at [Your Phone Number].</w:t>
      </w:r>
    </w:p>
    <w:p>
      <w:pPr>
        <w:pStyle w:val="BodyText"/>
      </w:pPr>
      <w:r>
        <w:t xml:space="preserve">Thank you for considering this Internship Application Letter as a testament to my sincere interest in the Occupational Therapist internship role in Algiers, Algeria. I am deeply inspired by the opportunity to learn from and contribute to the vital work of promoting health equity through occupational therapy in this historic and evolving city. I eagerly anticipate the possibility of discussing how my skills align with your facility’s goals and how I can support its mission to empower individuals across Algiers.</w:t>
      </w:r>
    </w:p>
    <w:p>
      <w:pPr>
        <w:pStyle w:val="BodyText"/>
      </w:pPr>
      <w:r>
        <w:t xml:space="preserve">Sincerely,</w:t>
      </w:r>
    </w:p>
    <w:p>
      <w:pPr>
        <w:pStyle w:val="BodyText"/>
      </w:pPr>
      <w:r>
        <w:t xml:space="preserve">[Your Full Name]</w:t>
      </w:r>
    </w:p>
    <w:p>
      <w:pPr>
        <w:pStyle w:val="BodyText"/>
      </w:pPr>
      <w:r>
        <w:t xml:space="preserve">[Your University Program, e.g., Master of Occupational Therapy Candidate]</w:t>
      </w:r>
    </w:p>
    <w:p>
      <w:pPr>
        <w:pStyle w:val="BodyText"/>
      </w:pP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Algiers, Algeria</dc:title>
  <dc:creator/>
  <dc:language>en</dc:language>
  <cp:keywords/>
  <dcterms:created xsi:type="dcterms:W3CDTF">2026-07-20T18:04:24Z</dcterms:created>
  <dcterms:modified xsi:type="dcterms:W3CDTF">2026-07-20T18:04:24Z</dcterms:modified>
</cp:coreProperties>
</file>

<file path=docProps/custom.xml><?xml version="1.0" encoding="utf-8"?>
<Properties xmlns="http://schemas.openxmlformats.org/officeDocument/2006/custom-properties" xmlns:vt="http://schemas.openxmlformats.org/officeDocument/2006/docPropsVTypes"/>
</file>